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Emerging Markets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920A1DF" w:rsidR="00661C78" w:rsidRDefault="00E14A34">
      <w:r>
        <w:rPr>
          <w:noProof/>
        </w:rPr>
        <w:drawing>
          <wp:inline distT="0" distB="0" distL="0" distR="0" wp14:anchorId="658A964C" wp14:editId="486EAE4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14A34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